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tblpY="2611"/>
        <w:tblW w:w="0" w:type="auto"/>
        <w:tblLayout w:type="fixed"/>
        <w:tblLook w:val="04A0" w:firstRow="1" w:lastRow="0" w:firstColumn="1" w:lastColumn="0" w:noHBand="0" w:noVBand="1"/>
      </w:tblPr>
      <w:tblGrid>
        <w:gridCol w:w="1818"/>
        <w:gridCol w:w="2070"/>
        <w:gridCol w:w="4860"/>
      </w:tblGrid>
      <w:tr w:rsidR="00E854D3" w:rsidRPr="00984E5B" w:rsidTr="00947A66">
        <w:trPr>
          <w:trHeight w:val="1160"/>
        </w:trPr>
        <w:tc>
          <w:tcPr>
            <w:tcW w:w="1818" w:type="dxa"/>
          </w:tcPr>
          <w:p w:rsidR="00E854D3" w:rsidRPr="00984E5B" w:rsidRDefault="00E854D3" w:rsidP="00B26931">
            <w:pPr>
              <w:tabs>
                <w:tab w:val="left" w:pos="1575"/>
              </w:tabs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ene names</w:t>
            </w:r>
            <w:r w:rsidR="005F2D49" w:rsidRPr="00984E5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2070" w:type="dxa"/>
          </w:tcPr>
          <w:p w:rsidR="00E854D3" w:rsidRPr="00984E5B" w:rsidRDefault="00947A66" w:rsidP="00947A66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947A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enbank</w:t>
            </w:r>
            <w:proofErr w:type="spellEnd"/>
            <w:r w:rsidRPr="00947A6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ccession numbers</w:t>
            </w:r>
          </w:p>
        </w:tc>
        <w:tc>
          <w:tcPr>
            <w:tcW w:w="4860" w:type="dxa"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mers</w:t>
            </w:r>
          </w:p>
        </w:tc>
      </w:tr>
      <w:tr w:rsidR="00E854D3" w:rsidRPr="00984E5B" w:rsidTr="00106DC9">
        <w:tc>
          <w:tcPr>
            <w:tcW w:w="1818" w:type="dxa"/>
            <w:vMerge w:val="restart"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CYP439A1v3</w:t>
            </w:r>
          </w:p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 w:val="restart"/>
          </w:tcPr>
          <w:p w:rsidR="00E854D3" w:rsidRPr="00984E5B" w:rsidRDefault="002F00CC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JX644014</w:t>
            </w:r>
          </w:p>
        </w:tc>
        <w:tc>
          <w:tcPr>
            <w:tcW w:w="4860" w:type="dxa"/>
          </w:tcPr>
          <w:p w:rsidR="00E854D3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 w:rsidRPr="00984E5B">
              <w:rPr>
                <w:rFonts w:asciiTheme="majorBidi" w:eastAsia="SimSun" w:hAnsiTheme="majorBidi" w:cstheme="majorBidi"/>
                <w:color w:val="000000"/>
                <w:sz w:val="24"/>
                <w:szCs w:val="24"/>
              </w:rPr>
              <w:t>:GCCAATGGAAACTAGCAGGAAATC</w:t>
            </w:r>
          </w:p>
        </w:tc>
      </w:tr>
      <w:tr w:rsidR="00E854D3" w:rsidRPr="00984E5B" w:rsidTr="00106DC9">
        <w:tc>
          <w:tcPr>
            <w:tcW w:w="1818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E854D3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eastAsia="SimSun" w:hAnsiTheme="majorBidi" w:cstheme="majorBidi"/>
                <w:color w:val="000000"/>
                <w:sz w:val="24"/>
                <w:szCs w:val="24"/>
              </w:rPr>
              <w:t>R:CGAGTCAGCCACACATACGATAAG</w:t>
            </w:r>
          </w:p>
        </w:tc>
      </w:tr>
      <w:tr w:rsidR="002F00CC" w:rsidRPr="00984E5B" w:rsidTr="00106DC9">
        <w:tc>
          <w:tcPr>
            <w:tcW w:w="1818" w:type="dxa"/>
          </w:tcPr>
          <w:p w:rsidR="002F00CC" w:rsidRPr="00984E5B" w:rsidRDefault="002F00CC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CYP6AY3v2</w:t>
            </w:r>
          </w:p>
          <w:p w:rsidR="002F00CC" w:rsidRPr="00984E5B" w:rsidRDefault="002F00CC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</w:tcPr>
          <w:p w:rsidR="002F00CC" w:rsidRPr="00984E5B" w:rsidRDefault="002F00CC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JX566819</w:t>
            </w:r>
          </w:p>
        </w:tc>
        <w:tc>
          <w:tcPr>
            <w:tcW w:w="4860" w:type="dxa"/>
          </w:tcPr>
          <w:p w:rsidR="002F00CC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TGAGCATAATTCGTCGTCTGA</w:t>
            </w:r>
          </w:p>
          <w:p w:rsidR="00E90FA7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TGATGGCTCGCTTCACAACAG</w:t>
            </w:r>
          </w:p>
        </w:tc>
      </w:tr>
      <w:tr w:rsidR="00E854D3" w:rsidRPr="00984E5B" w:rsidTr="00106DC9">
        <w:tc>
          <w:tcPr>
            <w:tcW w:w="1818" w:type="dxa"/>
            <w:vMerge w:val="restart"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CYP353D1v2</w:t>
            </w:r>
          </w:p>
        </w:tc>
        <w:tc>
          <w:tcPr>
            <w:tcW w:w="2070" w:type="dxa"/>
            <w:vMerge w:val="restart"/>
          </w:tcPr>
          <w:p w:rsidR="00E854D3" w:rsidRPr="00984E5B" w:rsidRDefault="002F00CC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JX566823</w:t>
            </w:r>
          </w:p>
        </w:tc>
        <w:tc>
          <w:tcPr>
            <w:tcW w:w="4860" w:type="dxa"/>
          </w:tcPr>
          <w:p w:rsidR="00E854D3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AAACATGAGACTTGCTCCAA</w:t>
            </w:r>
          </w:p>
        </w:tc>
      </w:tr>
      <w:tr w:rsidR="00E854D3" w:rsidRPr="00984E5B" w:rsidTr="00106DC9">
        <w:tc>
          <w:tcPr>
            <w:tcW w:w="1818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E854D3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ATTCCTTGGACACGCCTATCT</w:t>
            </w:r>
          </w:p>
        </w:tc>
      </w:tr>
      <w:tr w:rsidR="00E854D3" w:rsidRPr="00984E5B" w:rsidTr="00106DC9">
        <w:tc>
          <w:tcPr>
            <w:tcW w:w="1818" w:type="dxa"/>
            <w:vMerge w:val="restart"/>
          </w:tcPr>
          <w:p w:rsidR="00E854D3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CYP</w:t>
            </w:r>
            <w:r w:rsidR="00E854D3" w:rsidRPr="00984E5B">
              <w:rPr>
                <w:rFonts w:asciiTheme="majorBidi" w:hAnsiTheme="majorBidi" w:cstheme="majorBidi"/>
                <w:sz w:val="24"/>
                <w:szCs w:val="24"/>
              </w:rPr>
              <w:t>6FU1</w:t>
            </w:r>
          </w:p>
        </w:tc>
        <w:tc>
          <w:tcPr>
            <w:tcW w:w="2070" w:type="dxa"/>
            <w:vMerge w:val="restart"/>
          </w:tcPr>
          <w:p w:rsidR="00E854D3" w:rsidRPr="00984E5B" w:rsidRDefault="002F00CC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KC161438</w:t>
            </w:r>
          </w:p>
        </w:tc>
        <w:tc>
          <w:tcPr>
            <w:tcW w:w="4860" w:type="dxa"/>
          </w:tcPr>
          <w:p w:rsidR="00E854D3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eastAsia="SimSun" w:hAnsiTheme="majorBidi" w:cstheme="majorBidi"/>
                <w:color w:val="000000"/>
                <w:sz w:val="24"/>
                <w:szCs w:val="24"/>
              </w:rPr>
              <w:t>F:GACCTGTGCTGGTGGTGAGAG</w:t>
            </w:r>
          </w:p>
        </w:tc>
      </w:tr>
      <w:tr w:rsidR="00E854D3" w:rsidRPr="00984E5B" w:rsidTr="00106DC9">
        <w:tc>
          <w:tcPr>
            <w:tcW w:w="1818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E854D3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</w:t>
            </w:r>
            <w:r w:rsidRPr="00984E5B">
              <w:rPr>
                <w:rFonts w:asciiTheme="majorBidi" w:eastAsia="SimSun" w:hAnsiTheme="majorBidi" w:cstheme="majorBidi"/>
                <w:color w:val="000000"/>
                <w:sz w:val="24"/>
                <w:szCs w:val="24"/>
              </w:rPr>
              <w:t>ATCGTGCTGTTCGTTCGTGTG</w:t>
            </w:r>
          </w:p>
        </w:tc>
      </w:tr>
      <w:tr w:rsidR="00E854D3" w:rsidRPr="00984E5B" w:rsidTr="00106DC9">
        <w:tc>
          <w:tcPr>
            <w:tcW w:w="1818" w:type="dxa"/>
            <w:vMerge w:val="restart"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LSCE12</w:t>
            </w:r>
          </w:p>
        </w:tc>
        <w:tc>
          <w:tcPr>
            <w:tcW w:w="2070" w:type="dxa"/>
            <w:vMerge w:val="restart"/>
          </w:tcPr>
          <w:p w:rsidR="00E854D3" w:rsidRPr="00984E5B" w:rsidRDefault="002F00CC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JX566827</w:t>
            </w:r>
          </w:p>
        </w:tc>
        <w:tc>
          <w:tcPr>
            <w:tcW w:w="4860" w:type="dxa"/>
          </w:tcPr>
          <w:p w:rsidR="00E854D3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</w:t>
            </w:r>
            <w:r w:rsidRPr="00984E5B">
              <w:rPr>
                <w:rFonts w:asciiTheme="majorBidi" w:eastAsia="SimSun" w:hAnsiTheme="majorBidi" w:cstheme="majorBidi"/>
                <w:color w:val="000000"/>
                <w:sz w:val="24"/>
                <w:szCs w:val="24"/>
              </w:rPr>
              <w:t>CTGCTAATAGTCTGCGTGGTTCTG</w:t>
            </w:r>
          </w:p>
        </w:tc>
      </w:tr>
      <w:tr w:rsidR="00E854D3" w:rsidRPr="00984E5B" w:rsidTr="00106DC9">
        <w:tc>
          <w:tcPr>
            <w:tcW w:w="1818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E854D3" w:rsidRPr="00984E5B" w:rsidRDefault="00E90FA7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</w:t>
            </w:r>
            <w:r w:rsidRPr="00984E5B">
              <w:rPr>
                <w:rFonts w:asciiTheme="majorBidi" w:eastAsia="SimSun" w:hAnsiTheme="majorBidi" w:cstheme="majorBidi"/>
                <w:color w:val="000000"/>
                <w:sz w:val="24"/>
                <w:szCs w:val="24"/>
              </w:rPr>
              <w:t>TGCTGCCGTGGTATCTTCTGG</w:t>
            </w:r>
          </w:p>
        </w:tc>
      </w:tr>
      <w:tr w:rsidR="00E854D3" w:rsidRPr="00984E5B" w:rsidTr="00106DC9">
        <w:tc>
          <w:tcPr>
            <w:tcW w:w="1818" w:type="dxa"/>
            <w:vMerge w:val="restart"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CYP306A2v2</w:t>
            </w:r>
          </w:p>
        </w:tc>
        <w:tc>
          <w:tcPr>
            <w:tcW w:w="2070" w:type="dxa"/>
            <w:vMerge w:val="restart"/>
          </w:tcPr>
          <w:p w:rsidR="00E854D3" w:rsidRPr="00984E5B" w:rsidRDefault="002F00CC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JX566820</w:t>
            </w:r>
          </w:p>
        </w:tc>
        <w:tc>
          <w:tcPr>
            <w:tcW w:w="4860" w:type="dxa"/>
          </w:tcPr>
          <w:p w:rsidR="00E854D3" w:rsidRPr="00984E5B" w:rsidRDefault="003E3C7D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</w:t>
            </w:r>
            <w:r w:rsidRPr="00984E5B">
              <w:rPr>
                <w:rFonts w:asciiTheme="majorBidi" w:eastAsia="SimSun" w:hAnsiTheme="majorBidi" w:cstheme="majorBidi"/>
                <w:color w:val="000000"/>
                <w:sz w:val="24"/>
                <w:szCs w:val="24"/>
              </w:rPr>
              <w:t xml:space="preserve"> GACTTCCTGTGGTTGGTTATCTGC</w:t>
            </w:r>
          </w:p>
        </w:tc>
      </w:tr>
      <w:tr w:rsidR="00E854D3" w:rsidRPr="00984E5B" w:rsidTr="00106DC9">
        <w:tc>
          <w:tcPr>
            <w:tcW w:w="1818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E854D3" w:rsidRPr="00984E5B" w:rsidRDefault="003E3C7D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</w:t>
            </w:r>
            <w:r w:rsidRPr="00984E5B">
              <w:rPr>
                <w:rFonts w:asciiTheme="majorBidi" w:eastAsia="SimSun" w:hAnsiTheme="majorBidi" w:cstheme="majorBidi"/>
                <w:color w:val="000000"/>
                <w:sz w:val="24"/>
                <w:szCs w:val="24"/>
              </w:rPr>
              <w:t xml:space="preserve"> TCCATATTGAACGCCTGCCTTATC</w:t>
            </w:r>
          </w:p>
        </w:tc>
      </w:tr>
      <w:tr w:rsidR="00E854D3" w:rsidRPr="00984E5B" w:rsidTr="00106DC9">
        <w:tc>
          <w:tcPr>
            <w:tcW w:w="1818" w:type="dxa"/>
            <w:vMerge w:val="restart"/>
          </w:tcPr>
          <w:p w:rsidR="00E854D3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CYPC71v2</w:t>
            </w:r>
          </w:p>
        </w:tc>
        <w:tc>
          <w:tcPr>
            <w:tcW w:w="2070" w:type="dxa"/>
            <w:vMerge w:val="restart"/>
          </w:tcPr>
          <w:p w:rsidR="00E854D3" w:rsidRPr="00984E5B" w:rsidRDefault="00485A7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JX876540</w:t>
            </w:r>
          </w:p>
        </w:tc>
        <w:tc>
          <w:tcPr>
            <w:tcW w:w="4860" w:type="dxa"/>
          </w:tcPr>
          <w:p w:rsidR="00E854D3" w:rsidRPr="00984E5B" w:rsidRDefault="00AD533F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CAGCACTGAATGGGATGTAAG</w:t>
            </w:r>
          </w:p>
        </w:tc>
      </w:tr>
      <w:tr w:rsidR="00E854D3" w:rsidRPr="00984E5B" w:rsidTr="00106DC9">
        <w:tc>
          <w:tcPr>
            <w:tcW w:w="1818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E854D3" w:rsidRPr="00984E5B" w:rsidRDefault="00E854D3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E854D3" w:rsidRPr="00984E5B" w:rsidRDefault="00AD533F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TGTGAAAGCGGTCTATGAAGT</w:t>
            </w:r>
          </w:p>
        </w:tc>
      </w:tr>
      <w:tr w:rsidR="00875320" w:rsidRPr="00984E5B" w:rsidTr="00106DC9">
        <w:tc>
          <w:tcPr>
            <w:tcW w:w="1818" w:type="dxa"/>
            <w:vMerge w:val="restart"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CYP314A1v2</w:t>
            </w:r>
          </w:p>
        </w:tc>
        <w:tc>
          <w:tcPr>
            <w:tcW w:w="2070" w:type="dxa"/>
            <w:vMerge w:val="restart"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JX566821</w:t>
            </w:r>
          </w:p>
        </w:tc>
        <w:tc>
          <w:tcPr>
            <w:tcW w:w="4860" w:type="dxa"/>
          </w:tcPr>
          <w:p w:rsidR="00875320" w:rsidRPr="00984E5B" w:rsidRDefault="00AD533F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 AGCGACGGTCACCAATTATTTG</w:t>
            </w:r>
          </w:p>
        </w:tc>
      </w:tr>
      <w:tr w:rsidR="00875320" w:rsidRPr="00984E5B" w:rsidTr="00106DC9">
        <w:tc>
          <w:tcPr>
            <w:tcW w:w="1818" w:type="dxa"/>
            <w:vMerge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875320" w:rsidRPr="00984E5B" w:rsidRDefault="00AD533F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TTGTTGCTCAGCCATCTTTCC</w:t>
            </w:r>
          </w:p>
        </w:tc>
      </w:tr>
      <w:tr w:rsidR="00875320" w:rsidRPr="00984E5B" w:rsidTr="00106DC9">
        <w:tc>
          <w:tcPr>
            <w:tcW w:w="1818" w:type="dxa"/>
            <w:vMerge w:val="restart"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CYP4C72</w:t>
            </w:r>
          </w:p>
        </w:tc>
        <w:tc>
          <w:tcPr>
            <w:tcW w:w="2070" w:type="dxa"/>
            <w:vMerge w:val="restart"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KF422940</w:t>
            </w:r>
          </w:p>
        </w:tc>
        <w:tc>
          <w:tcPr>
            <w:tcW w:w="4860" w:type="dxa"/>
          </w:tcPr>
          <w:p w:rsidR="00875320" w:rsidRPr="00984E5B" w:rsidRDefault="00AD533F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GCCGTCGTTGAGGACTATGCG</w:t>
            </w:r>
          </w:p>
        </w:tc>
      </w:tr>
      <w:tr w:rsidR="00875320" w:rsidRPr="00984E5B" w:rsidTr="00106DC9">
        <w:tc>
          <w:tcPr>
            <w:tcW w:w="1818" w:type="dxa"/>
            <w:vMerge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875320" w:rsidRPr="00984E5B" w:rsidRDefault="00AD533F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CCAATGTTGGCTAGACAGATA</w:t>
            </w:r>
          </w:p>
        </w:tc>
      </w:tr>
      <w:tr w:rsidR="00875320" w:rsidRPr="00984E5B" w:rsidTr="00106DC9">
        <w:tc>
          <w:tcPr>
            <w:tcW w:w="1818" w:type="dxa"/>
            <w:vMerge w:val="restart"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LSCE35</w:t>
            </w:r>
          </w:p>
        </w:tc>
        <w:tc>
          <w:tcPr>
            <w:tcW w:w="2070" w:type="dxa"/>
            <w:vMerge w:val="restart"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JX566828</w:t>
            </w:r>
          </w:p>
        </w:tc>
        <w:tc>
          <w:tcPr>
            <w:tcW w:w="4860" w:type="dxa"/>
          </w:tcPr>
          <w:p w:rsidR="00875320" w:rsidRPr="00984E5B" w:rsidRDefault="00AD533F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AATTGCCAGGAACGGAATAATAGC</w:t>
            </w:r>
          </w:p>
        </w:tc>
      </w:tr>
      <w:tr w:rsidR="00875320" w:rsidRPr="00984E5B" w:rsidTr="00106DC9">
        <w:tc>
          <w:tcPr>
            <w:tcW w:w="1818" w:type="dxa"/>
            <w:vMerge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875320" w:rsidRPr="00984E5B" w:rsidRDefault="00875320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875320" w:rsidRPr="00984E5B" w:rsidRDefault="00AD533F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AATTGAACACTTGTGATCCAGAGC</w:t>
            </w:r>
          </w:p>
        </w:tc>
      </w:tr>
      <w:tr w:rsidR="00B26931" w:rsidRPr="00984E5B" w:rsidTr="00106DC9">
        <w:tc>
          <w:tcPr>
            <w:tcW w:w="1818" w:type="dxa"/>
            <w:vMerge w:val="restart"/>
          </w:tcPr>
          <w:p w:rsidR="00B26931" w:rsidRPr="00984E5B" w:rsidRDefault="00B26931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B-actin</w:t>
            </w:r>
          </w:p>
        </w:tc>
        <w:tc>
          <w:tcPr>
            <w:tcW w:w="2070" w:type="dxa"/>
            <w:vMerge w:val="restart"/>
          </w:tcPr>
          <w:p w:rsidR="00B26931" w:rsidRPr="00984E5B" w:rsidRDefault="00AF1C98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F1C98">
              <w:rPr>
                <w:rFonts w:asciiTheme="majorBidi" w:hAnsiTheme="majorBidi" w:cstheme="majorBidi"/>
                <w:sz w:val="24"/>
                <w:szCs w:val="24"/>
              </w:rPr>
              <w:t>AY192151</w:t>
            </w:r>
          </w:p>
        </w:tc>
        <w:tc>
          <w:tcPr>
            <w:tcW w:w="4860" w:type="dxa"/>
          </w:tcPr>
          <w:p w:rsidR="00B26931" w:rsidRPr="00984E5B" w:rsidRDefault="00B26931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F:TCCGAGACATCAAGGTGAAACTG</w:t>
            </w:r>
          </w:p>
        </w:tc>
      </w:tr>
      <w:tr w:rsidR="00B26931" w:rsidRPr="00984E5B" w:rsidTr="00106DC9">
        <w:tc>
          <w:tcPr>
            <w:tcW w:w="1818" w:type="dxa"/>
            <w:vMerge/>
          </w:tcPr>
          <w:p w:rsidR="00B26931" w:rsidRPr="00984E5B" w:rsidRDefault="00B26931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B26931" w:rsidRPr="00984E5B" w:rsidRDefault="00B26931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860" w:type="dxa"/>
          </w:tcPr>
          <w:p w:rsidR="00B26931" w:rsidRPr="00984E5B" w:rsidRDefault="00B26931" w:rsidP="00B2693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84E5B">
              <w:rPr>
                <w:rFonts w:asciiTheme="majorBidi" w:hAnsiTheme="majorBidi" w:cstheme="majorBidi"/>
                <w:sz w:val="24"/>
                <w:szCs w:val="24"/>
              </w:rPr>
              <w:t>R:TGCTTCCATACCCAAGAAAGACG</w:t>
            </w:r>
          </w:p>
        </w:tc>
      </w:tr>
    </w:tbl>
    <w:p w:rsidR="00AD533F" w:rsidRPr="00ED41DC" w:rsidRDefault="000376A7" w:rsidP="00ED41DC">
      <w:pPr>
        <w:rPr>
          <w:rFonts w:asciiTheme="majorBidi" w:hAnsiTheme="majorBidi" w:cstheme="majorBidi"/>
          <w:b/>
          <w:bCs/>
          <w:sz w:val="28"/>
          <w:szCs w:val="28"/>
        </w:rPr>
      </w:pPr>
      <w:r w:rsidRPr="000376A7">
        <w:rPr>
          <w:rFonts w:asciiTheme="majorBidi" w:hAnsiTheme="majorBidi" w:cstheme="majorBidi"/>
          <w:b/>
          <w:bCs/>
          <w:sz w:val="28"/>
          <w:szCs w:val="28"/>
        </w:rPr>
        <w:t xml:space="preserve">Supplementary </w:t>
      </w:r>
      <w:r w:rsidR="00B04678" w:rsidRPr="00ED41DC">
        <w:rPr>
          <w:rFonts w:asciiTheme="majorBidi" w:hAnsiTheme="majorBidi" w:cstheme="majorBidi"/>
          <w:b/>
          <w:bCs/>
          <w:sz w:val="28"/>
          <w:szCs w:val="28"/>
        </w:rPr>
        <w:t xml:space="preserve">Table 1. </w:t>
      </w:r>
      <w:r w:rsidR="005F2D49" w:rsidRPr="00ED41DC">
        <w:rPr>
          <w:rFonts w:asciiTheme="majorBidi" w:hAnsiTheme="majorBidi" w:cstheme="majorBidi"/>
          <w:b/>
          <w:bCs/>
          <w:sz w:val="28"/>
          <w:szCs w:val="28"/>
        </w:rPr>
        <w:t xml:space="preserve">The </w:t>
      </w:r>
      <w:r w:rsidR="00B04678" w:rsidRPr="00ED41DC">
        <w:rPr>
          <w:rFonts w:asciiTheme="majorBidi" w:hAnsiTheme="majorBidi" w:cstheme="majorBidi"/>
          <w:b/>
          <w:bCs/>
          <w:sz w:val="28"/>
          <w:szCs w:val="28"/>
        </w:rPr>
        <w:t>primers</w:t>
      </w:r>
      <w:r w:rsidR="005F2D49" w:rsidRPr="00ED41DC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B26931" w:rsidRPr="00ED41DC">
        <w:rPr>
          <w:rFonts w:asciiTheme="majorBidi" w:hAnsiTheme="majorBidi" w:cstheme="majorBidi"/>
          <w:b/>
          <w:bCs/>
          <w:sz w:val="28"/>
          <w:szCs w:val="28"/>
        </w:rPr>
        <w:t>forward and reverse sequences used</w:t>
      </w:r>
      <w:r w:rsidR="005F2D49" w:rsidRPr="00ED41DC">
        <w:rPr>
          <w:rFonts w:asciiTheme="majorBidi" w:hAnsiTheme="majorBidi" w:cstheme="majorBidi"/>
          <w:b/>
          <w:bCs/>
          <w:sz w:val="28"/>
          <w:szCs w:val="28"/>
        </w:rPr>
        <w:t xml:space="preserve"> for</w:t>
      </w:r>
      <w:r w:rsidR="00B04678" w:rsidRPr="00ED41DC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ED41DC">
        <w:rPr>
          <w:rFonts w:asciiTheme="majorBidi" w:hAnsiTheme="majorBidi" w:cstheme="majorBidi"/>
          <w:b/>
          <w:bCs/>
          <w:sz w:val="28"/>
          <w:szCs w:val="28"/>
        </w:rPr>
        <w:t>q</w:t>
      </w:r>
      <w:r w:rsidR="005F2D49" w:rsidRPr="00ED41DC">
        <w:rPr>
          <w:rFonts w:asciiTheme="majorBidi" w:hAnsiTheme="majorBidi" w:cstheme="majorBidi"/>
          <w:b/>
          <w:bCs/>
          <w:sz w:val="28"/>
          <w:szCs w:val="28"/>
        </w:rPr>
        <w:t>uantitive RT-PCR</w:t>
      </w:r>
    </w:p>
    <w:p w:rsidR="000E03CE" w:rsidRPr="00AD533F" w:rsidRDefault="000E03CE" w:rsidP="00AD533F">
      <w:bookmarkStart w:id="0" w:name="_GoBack"/>
      <w:bookmarkEnd w:id="0"/>
    </w:p>
    <w:sectPr w:rsidR="000E03CE" w:rsidRPr="00AD533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wNDM0tTCxNLYwNTZR0lEKTi0uzszPAykwrAUA+8P68ywAAAA="/>
  </w:docVars>
  <w:rsids>
    <w:rsidRoot w:val="008A2941"/>
    <w:rsid w:val="000376A7"/>
    <w:rsid w:val="000B24F7"/>
    <w:rsid w:val="000E03CE"/>
    <w:rsid w:val="00106DC9"/>
    <w:rsid w:val="00271BAE"/>
    <w:rsid w:val="002F00CC"/>
    <w:rsid w:val="003E3C7D"/>
    <w:rsid w:val="00417DBD"/>
    <w:rsid w:val="00485A73"/>
    <w:rsid w:val="0049341D"/>
    <w:rsid w:val="005F2D49"/>
    <w:rsid w:val="006447EC"/>
    <w:rsid w:val="006F04A4"/>
    <w:rsid w:val="007059F3"/>
    <w:rsid w:val="007F07A4"/>
    <w:rsid w:val="00875320"/>
    <w:rsid w:val="008A2941"/>
    <w:rsid w:val="0090348D"/>
    <w:rsid w:val="00915DAE"/>
    <w:rsid w:val="00947A66"/>
    <w:rsid w:val="00984E5B"/>
    <w:rsid w:val="00AD2000"/>
    <w:rsid w:val="00AD533F"/>
    <w:rsid w:val="00AF1C98"/>
    <w:rsid w:val="00B04678"/>
    <w:rsid w:val="00B26931"/>
    <w:rsid w:val="00DE3144"/>
    <w:rsid w:val="00E854D3"/>
    <w:rsid w:val="00E90FA7"/>
    <w:rsid w:val="00ED4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29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style-span">
    <w:name w:val="apple-style-span"/>
    <w:basedOn w:val="DefaultParagraphFont"/>
    <w:rsid w:val="00485A73"/>
  </w:style>
  <w:style w:type="character" w:customStyle="1" w:styleId="apple-converted-space">
    <w:name w:val="apple-converted-space"/>
    <w:basedOn w:val="DefaultParagraphFont"/>
    <w:rsid w:val="00485A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29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style-span">
    <w:name w:val="apple-style-span"/>
    <w:basedOn w:val="DefaultParagraphFont"/>
    <w:rsid w:val="00485A73"/>
  </w:style>
  <w:style w:type="character" w:customStyle="1" w:styleId="apple-converted-space">
    <w:name w:val="apple-converted-space"/>
    <w:basedOn w:val="DefaultParagraphFont"/>
    <w:rsid w:val="00485A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23</cp:revision>
  <dcterms:created xsi:type="dcterms:W3CDTF">2013-11-28T23:21:00Z</dcterms:created>
  <dcterms:modified xsi:type="dcterms:W3CDTF">2017-03-02T02:43:00Z</dcterms:modified>
</cp:coreProperties>
</file>